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11AE" w:rsidRDefault="00B611AE" w:rsidP="00B611AE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32"/>
          <w:szCs w:val="32"/>
        </w:rPr>
      </w:pPr>
      <w:r>
        <w:rPr>
          <w:rFonts w:ascii="Calibri-Bold" w:hAnsi="Calibri-Bold" w:cs="Calibri-Bold"/>
          <w:b/>
          <w:bCs/>
          <w:sz w:val="32"/>
          <w:szCs w:val="32"/>
        </w:rPr>
        <w:t>HOSA 401: Becoming an Effective Chapter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611AE">
        <w:rPr>
          <w:rFonts w:ascii="Calibri" w:hAnsi="Calibri" w:cs="Calibri"/>
          <w:sz w:val="24"/>
          <w:szCs w:val="24"/>
        </w:rPr>
        <w:t>A workshop designed to promote a HOSA chapter by moti</w:t>
      </w:r>
      <w:r>
        <w:rPr>
          <w:rFonts w:ascii="Calibri" w:hAnsi="Calibri" w:cs="Calibri"/>
          <w:sz w:val="24"/>
          <w:szCs w:val="24"/>
        </w:rPr>
        <w:t xml:space="preserve">vating members, describing ways </w:t>
      </w:r>
      <w:r w:rsidRPr="00B611AE">
        <w:rPr>
          <w:rFonts w:ascii="Calibri" w:hAnsi="Calibri" w:cs="Calibri"/>
          <w:sz w:val="24"/>
          <w:szCs w:val="24"/>
        </w:rPr>
        <w:t>to increase membership and participation all while making members aware of</w:t>
      </w:r>
      <w:r>
        <w:rPr>
          <w:rFonts w:ascii="Calibri" w:hAnsi="Calibri" w:cs="Calibri"/>
          <w:sz w:val="24"/>
          <w:szCs w:val="24"/>
        </w:rPr>
        <w:t xml:space="preserve"> </w:t>
      </w:r>
      <w:r w:rsidRPr="00B611AE">
        <w:rPr>
          <w:rFonts w:ascii="Calibri" w:hAnsi="Calibri" w:cs="Calibri"/>
          <w:sz w:val="24"/>
          <w:szCs w:val="24"/>
        </w:rPr>
        <w:t xml:space="preserve">opportunities </w:t>
      </w:r>
      <w:r>
        <w:rPr>
          <w:rFonts w:ascii="Calibri" w:hAnsi="Calibri" w:cs="Calibri"/>
          <w:sz w:val="24"/>
          <w:szCs w:val="24"/>
        </w:rPr>
        <w:t>p</w:t>
      </w:r>
      <w:r w:rsidRPr="00B611AE">
        <w:rPr>
          <w:rFonts w:ascii="Calibri" w:hAnsi="Calibri" w:cs="Calibri"/>
          <w:sz w:val="24"/>
          <w:szCs w:val="24"/>
        </w:rPr>
        <w:t>rovided to them through HOSA membership.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. Introductions and Icebreaker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Icebreaker of state officer’s</w:t>
      </w:r>
      <w:r>
        <w:rPr>
          <w:rFonts w:ascii="Calibri" w:hAnsi="Calibri" w:cs="Calibri"/>
        </w:rPr>
        <w:t xml:space="preserve"> choice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b. Brief autobiography of speaker and short intro of other officer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I. Increase membership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Recruitment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Visit other schools/classes (lower grades)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Invite other schools/classes (lower grades)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Provide ideas of activities they can do with lower grade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Bulletin Boards in hallway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. Morning announcement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. HOSA informational flyer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i. HOSA brochures to counselor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ii. Pictures of activities in hallway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 xml:space="preserve">ix. </w:t>
      </w:r>
      <w:r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>Newspaper article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b. Motivation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Members only participate in HOSA event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HOSA field trips and speaker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Promote SLC and I</w:t>
      </w:r>
      <w:r>
        <w:rPr>
          <w:rFonts w:ascii="Calibri" w:hAnsi="Calibri" w:cs="Calibri"/>
        </w:rPr>
        <w:t>LC conference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Discuss and elaborate on new “HOSA Spotlight” recognition award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II. Increase participation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Reward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End of the year award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Community service hour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Cords and stoles</w:t>
      </w:r>
    </w:p>
    <w:p w:rsidR="00B611AE" w:rsidRP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B611AE">
        <w:rPr>
          <w:rFonts w:ascii="Calibri" w:hAnsi="Calibri" w:cs="Calibri"/>
        </w:rPr>
        <w:t>Must meet requirements to earn</w:t>
      </w:r>
    </w:p>
    <w:p w:rsid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eacher will know the requirements</w:t>
      </w:r>
    </w:p>
    <w:p w:rsidR="00B611AE" w:rsidRP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t is up to each individual school to determine if these can be worn at graduation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b. Mock competition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c. Chapter involvement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d. Compete with other schools if possible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e. Community Service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Classes can compete against each other and students should b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encouraged to search for community service project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2160"/>
        <w:rPr>
          <w:rFonts w:ascii="Calibri" w:hAnsi="Calibri" w:cs="Calibri"/>
        </w:rPr>
      </w:pPr>
      <w:r>
        <w:rPr>
          <w:rFonts w:ascii="Calibri" w:hAnsi="Calibri" w:cs="Calibri"/>
        </w:rPr>
        <w:t>1. Always consider the National Service Project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2160"/>
        <w:rPr>
          <w:rFonts w:ascii="Calibri" w:hAnsi="Calibri" w:cs="Calibri"/>
        </w:rPr>
      </w:pPr>
      <w:r>
        <w:rPr>
          <w:rFonts w:ascii="Calibri" w:hAnsi="Calibri" w:cs="Calibri"/>
        </w:rPr>
        <w:t>2. Give community service project idea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Discuss</w:t>
      </w:r>
      <w:r>
        <w:rPr>
          <w:rFonts w:ascii="Calibri" w:hAnsi="Calibri" w:cs="Calibri"/>
        </w:rPr>
        <w:t xml:space="preserve"> community service hour documentation</w:t>
      </w:r>
      <w:r>
        <w:rPr>
          <w:rFonts w:ascii="Calibri" w:hAnsi="Calibri" w:cs="Calibri"/>
        </w:rPr>
        <w:t xml:space="preserve"> using the HOSA Activity Tracker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lastRenderedPageBreak/>
        <w:t>IV. Membership Motivation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. (motivational activity</w:t>
      </w:r>
      <w:r>
        <w:rPr>
          <w:rFonts w:ascii="Calibri" w:hAnsi="Calibri" w:cs="Calibri"/>
        </w:rPr>
        <w:t xml:space="preserve"> as chosen by the state officer</w:t>
      </w:r>
      <w:r>
        <w:rPr>
          <w:rFonts w:ascii="Calibri" w:hAnsi="Calibri" w:cs="Calibri"/>
        </w:rPr>
        <w:t>)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b. Discuss healthcare careers workforce need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c. Discuss how HOSA can be a gateway to other opportunitie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Scholarship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Resume’ attractiveness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Assistance with gaining upper level status in college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Networking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 xml:space="preserve">v.  </w:t>
      </w:r>
      <w:proofErr w:type="gramEnd"/>
      <w:r>
        <w:rPr>
          <w:rFonts w:ascii="Calibri" w:hAnsi="Calibri" w:cs="Calibri"/>
        </w:rPr>
        <w:t>STEM Premier</w:t>
      </w:r>
      <w:bookmarkStart w:id="0" w:name="_GoBack"/>
      <w:bookmarkEnd w:id="0"/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V. Conclusion</w:t>
      </w:r>
    </w:p>
    <w:p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. Questions and Answers</w:t>
      </w:r>
    </w:p>
    <w:p w:rsidR="00A92BD4" w:rsidRDefault="00B611AE" w:rsidP="00B611AE">
      <w:pPr>
        <w:ind w:left="720"/>
      </w:pPr>
      <w:r>
        <w:rPr>
          <w:rFonts w:ascii="Calibri" w:hAnsi="Calibri" w:cs="Calibri"/>
        </w:rPr>
        <w:t>b. Social Media Links</w:t>
      </w:r>
    </w:p>
    <w:sectPr w:rsidR="00A92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1219EA"/>
    <w:multiLevelType w:val="hybridMultilevel"/>
    <w:tmpl w:val="7040DE9A"/>
    <w:lvl w:ilvl="0" w:tplc="B384849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LcwMjIxMTa0NLJU0lEKTi0uzszPAykwrAUAkTOS9iwAAAA="/>
  </w:docVars>
  <w:rsids>
    <w:rsidRoot w:val="003508FC"/>
    <w:rsid w:val="003508FC"/>
    <w:rsid w:val="00A92BD4"/>
    <w:rsid w:val="00B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3179B"/>
  <w15:chartTrackingRefBased/>
  <w15:docId w15:val="{1FC18AFD-5C1F-461B-A288-D421733F0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611AE"/>
    <w:rPr>
      <w:b/>
      <w:bCs/>
    </w:rPr>
  </w:style>
  <w:style w:type="paragraph" w:styleId="ListParagraph">
    <w:name w:val="List Paragraph"/>
    <w:basedOn w:val="Normal"/>
    <w:uiPriority w:val="34"/>
    <w:qFormat/>
    <w:rsid w:val="00B611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2</Words>
  <Characters>1722</Characters>
  <Application>Microsoft Office Word</Application>
  <DocSecurity>0</DocSecurity>
  <Lines>14</Lines>
  <Paragraphs>4</Paragraphs>
  <ScaleCrop>false</ScaleCrop>
  <Company>ALSDE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2</cp:revision>
  <dcterms:created xsi:type="dcterms:W3CDTF">2018-06-18T15:03:00Z</dcterms:created>
  <dcterms:modified xsi:type="dcterms:W3CDTF">2018-06-18T15:12:00Z</dcterms:modified>
</cp:coreProperties>
</file>